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41"/>
        <w:gridCol w:w="937"/>
      </w:tblGrid>
      <w:tr w:rsidR="005C57E1" w14:paraId="7B1B5EC4" w14:textId="77777777" w:rsidTr="005C57E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1C7E2D9" w14:textId="77777777" w:rsidR="005C57E1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C567034" w14:textId="77777777" w:rsidR="005C57E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C57E1" w14:paraId="6BFAF66C" w14:textId="77777777" w:rsidTr="005C57E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F8A46" w14:textId="77777777" w:rsidR="005C57E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_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8900C" w14:textId="77777777" w:rsidR="005C57E1" w:rsidRDefault="005C57E1">
            <w:pPr>
              <w:keepNext/>
              <w:spacing w:after="60"/>
              <w:jc w:val="center"/>
            </w:pPr>
          </w:p>
        </w:tc>
      </w:tr>
      <w:tr w:rsidR="005C57E1" w14:paraId="5C5CB313" w14:textId="77777777" w:rsidTr="005C57E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C73D0" w14:textId="5B4B2551" w:rsidR="005C57E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87002">
              <w:rPr>
                <w:rFonts w:ascii="Calibri" w:hAnsi="Calibri"/>
                <w:sz w:val="20"/>
              </w:rPr>
              <w:t>Po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3BFAA" w14:textId="77777777" w:rsidR="005C57E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8 (38%)</w:t>
            </w:r>
          </w:p>
        </w:tc>
      </w:tr>
      <w:tr w:rsidR="005C57E1" w14:paraId="23BC9B36" w14:textId="77777777" w:rsidTr="005C57E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EC354" w14:textId="7B7D3F92" w:rsidR="005C57E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87002">
              <w:rPr>
                <w:rFonts w:ascii="Calibri" w:hAnsi="Calibri"/>
                <w:sz w:val="20"/>
              </w:rPr>
              <w:t>Mode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86F24" w14:textId="77777777" w:rsidR="005C57E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4 (45%)</w:t>
            </w:r>
          </w:p>
        </w:tc>
      </w:tr>
      <w:tr w:rsidR="005C57E1" w14:paraId="3C838655" w14:textId="77777777" w:rsidTr="005C57E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B2602" w14:textId="56229ADD" w:rsidR="005C57E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87002">
              <w:rPr>
                <w:rFonts w:ascii="Calibri" w:hAnsi="Calibri"/>
                <w:sz w:val="20"/>
              </w:rPr>
              <w:t>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DE7D3" w14:textId="77777777" w:rsidR="005C57E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17%)</w:t>
            </w:r>
          </w:p>
        </w:tc>
      </w:tr>
      <w:tr w:rsidR="005C57E1" w14:paraId="10F04B5A" w14:textId="77777777" w:rsidTr="005C57E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54E50" w14:textId="77777777" w:rsidR="005C57E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_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A07F6" w14:textId="77777777" w:rsidR="005C57E1" w:rsidRDefault="005C57E1">
            <w:pPr>
              <w:keepNext/>
              <w:spacing w:after="60"/>
              <w:jc w:val="center"/>
            </w:pPr>
          </w:p>
        </w:tc>
      </w:tr>
      <w:tr w:rsidR="005C57E1" w14:paraId="7EA52772" w14:textId="77777777" w:rsidTr="005C57E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76D25" w14:textId="0EFCC48B" w:rsidR="005C57E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87002">
              <w:rPr>
                <w:rFonts w:ascii="Calibri" w:hAnsi="Calibri"/>
                <w:sz w:val="20"/>
              </w:rPr>
              <w:t>Po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32025" w14:textId="77777777" w:rsidR="005C57E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18%)</w:t>
            </w:r>
          </w:p>
        </w:tc>
      </w:tr>
      <w:tr w:rsidR="005C57E1" w14:paraId="4416BC3B" w14:textId="77777777" w:rsidTr="005C57E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731EF" w14:textId="27050EA7" w:rsidR="005C57E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87002">
              <w:rPr>
                <w:rFonts w:ascii="Calibri" w:hAnsi="Calibri"/>
                <w:sz w:val="20"/>
              </w:rPr>
              <w:t>Mode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3587E" w14:textId="77777777" w:rsidR="005C57E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53%)</w:t>
            </w:r>
          </w:p>
        </w:tc>
      </w:tr>
      <w:tr w:rsidR="005C57E1" w14:paraId="48A06CFC" w14:textId="77777777" w:rsidTr="005C57E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FF0D6" w14:textId="091991E6" w:rsidR="005C57E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87002">
              <w:rPr>
                <w:rFonts w:ascii="Calibri" w:hAnsi="Calibri"/>
                <w:sz w:val="20"/>
              </w:rPr>
              <w:t>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70D92" w14:textId="77777777" w:rsidR="005C57E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9 (30%)</w:t>
            </w:r>
          </w:p>
        </w:tc>
      </w:tr>
      <w:tr w:rsidR="005C57E1" w14:paraId="7ADD7456" w14:textId="77777777" w:rsidTr="005C57E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1DC4F" w14:textId="77777777" w:rsidR="005C57E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actice_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D9799" w14:textId="77777777" w:rsidR="005C57E1" w:rsidRDefault="005C57E1">
            <w:pPr>
              <w:keepNext/>
              <w:spacing w:after="60"/>
              <w:jc w:val="center"/>
            </w:pPr>
          </w:p>
        </w:tc>
      </w:tr>
      <w:tr w:rsidR="005C57E1" w14:paraId="6617FAE0" w14:textId="77777777" w:rsidTr="005C57E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50A72" w14:textId="32CF288E" w:rsidR="005C57E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87002">
              <w:rPr>
                <w:rFonts w:ascii="Calibri" w:hAnsi="Calibri"/>
                <w:sz w:val="20"/>
              </w:rPr>
              <w:t>Misu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E6CFD" w14:textId="77777777" w:rsidR="005C57E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4 (64%)</w:t>
            </w:r>
          </w:p>
        </w:tc>
      </w:tr>
      <w:tr w:rsidR="005C57E1" w14:paraId="0952DD2D" w14:textId="77777777" w:rsidTr="005C57E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062D4" w14:textId="36E91F98" w:rsidR="005C57E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87002">
              <w:rPr>
                <w:rFonts w:ascii="Calibri" w:hAnsi="Calibri"/>
                <w:sz w:val="20"/>
              </w:rPr>
              <w:t>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C37BB" w14:textId="77777777" w:rsidR="005C57E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36%)</w:t>
            </w:r>
          </w:p>
        </w:tc>
      </w:tr>
      <w:tr w:rsidR="005C57E1" w14:paraId="33EDBCD6" w14:textId="77777777" w:rsidTr="005C57E1">
        <w:trPr>
          <w:cantSplit/>
          <w:jc w:val="center"/>
        </w:trPr>
        <w:tc>
          <w:tcPr>
            <w:tcW w:w="0" w:type="auto"/>
            <w:gridSpan w:val="2"/>
          </w:tcPr>
          <w:p w14:paraId="4AFBAB76" w14:textId="77777777" w:rsidR="005C57E1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427237F5" w14:textId="77777777" w:rsidR="005C57E1" w:rsidRDefault="005C57E1">
      <w:pPr>
        <w:pStyle w:val="FirstParagraph"/>
      </w:pPr>
    </w:p>
    <w:sectPr w:rsidR="005C57E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3EEE1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130079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57E1"/>
    <w:rsid w:val="005C57E1"/>
    <w:rsid w:val="007D2C19"/>
    <w:rsid w:val="00E87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14A86"/>
  <w15:docId w15:val="{125D57E3-5026-4B72-B591-6EE9168DA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uzasaha789@gmail.com</cp:lastModifiedBy>
  <cp:revision>2</cp:revision>
  <dcterms:created xsi:type="dcterms:W3CDTF">2024-12-31T08:06:00Z</dcterms:created>
  <dcterms:modified xsi:type="dcterms:W3CDTF">2024-12-31T08:27:00Z</dcterms:modified>
</cp:coreProperties>
</file>